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2EBEFA" w14:textId="77777777" w:rsidR="008A327D" w:rsidRPr="00B328C8" w:rsidRDefault="008A327D" w:rsidP="008A327D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0DE8CB" wp14:editId="35A87D67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76" name="Поле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766E6C" w14:textId="77777777" w:rsidR="008A327D" w:rsidRDefault="008A327D" w:rsidP="008A327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09771F39" w14:textId="77777777" w:rsidR="008A327D" w:rsidRPr="001070AF" w:rsidRDefault="008A327D" w:rsidP="008A327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9F57618" w14:textId="77777777" w:rsidR="008A327D" w:rsidRPr="001070AF" w:rsidRDefault="008A327D" w:rsidP="008A327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18C04CE4" w14:textId="77777777" w:rsidR="008A327D" w:rsidRPr="001070AF" w:rsidRDefault="008A327D" w:rsidP="008A327D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245275F6" w14:textId="77777777" w:rsidR="008A327D" w:rsidRDefault="008A327D" w:rsidP="008A327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A841B83" w14:textId="77777777" w:rsidR="008A327D" w:rsidRPr="001070AF" w:rsidRDefault="008A327D" w:rsidP="008A327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09202C76" w14:textId="77777777" w:rsidR="008A327D" w:rsidRPr="001070AF" w:rsidRDefault="008A327D" w:rsidP="008A327D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3256635D" w14:textId="77777777" w:rsidR="008A327D" w:rsidRPr="009A54F2" w:rsidRDefault="008A327D" w:rsidP="008A327D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490DE8CB" id="_x0000_t202" coordsize="21600,21600" o:spt="202" path="m,l,21600r21600,l21600,xe">
                <v:stroke joinstyle="miter"/>
                <v:path gradientshapeok="t" o:connecttype="rect"/>
              </v:shapetype>
              <v:shape id="Поле 76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" fillcolor="white [3201]" strokeweight=".5pt">
                <v:textbox>
                  <w:txbxContent>
                    <w:p w14:paraId="7B766E6C" w14:textId="77777777" w:rsidR="008A327D" w:rsidRDefault="008A327D" w:rsidP="008A327D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09771F39" w14:textId="77777777" w:rsidR="008A327D" w:rsidRPr="001070AF" w:rsidRDefault="008A327D" w:rsidP="008A327D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9F57618" w14:textId="77777777" w:rsidR="008A327D" w:rsidRPr="001070AF" w:rsidRDefault="008A327D" w:rsidP="008A327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18C04CE4" w14:textId="77777777" w:rsidR="008A327D" w:rsidRPr="001070AF" w:rsidRDefault="008A327D" w:rsidP="008A327D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245275F6" w14:textId="77777777" w:rsidR="008A327D" w:rsidRDefault="008A327D" w:rsidP="008A327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A841B83" w14:textId="77777777" w:rsidR="008A327D" w:rsidRPr="001070AF" w:rsidRDefault="008A327D" w:rsidP="008A327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09202C76" w14:textId="77777777" w:rsidR="008A327D" w:rsidRPr="001070AF" w:rsidRDefault="008A327D" w:rsidP="008A327D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3256635D" w14:textId="77777777" w:rsidR="008A327D" w:rsidRPr="009A54F2" w:rsidRDefault="008A327D" w:rsidP="008A327D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14:paraId="17614EA5" w14:textId="77777777" w:rsidR="008A327D" w:rsidRPr="00B328C8" w:rsidRDefault="008A327D" w:rsidP="008A327D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0B12D0E8" w14:textId="77777777" w:rsidR="008A327D" w:rsidRPr="00B328C8" w:rsidRDefault="008A327D" w:rsidP="008A327D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6BE51A43" w14:textId="77777777" w:rsidR="008A327D" w:rsidRPr="00B328C8" w:rsidRDefault="008A327D" w:rsidP="008A327D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4F2D6F34" w14:textId="77777777" w:rsidR="008A327D" w:rsidRPr="005D172C" w:rsidRDefault="008A327D" w:rsidP="008A327D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1D100944" w14:textId="77777777" w:rsidR="008A327D" w:rsidRPr="00B328C8" w:rsidRDefault="008A327D" w:rsidP="008A327D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0B403459" w14:textId="77777777" w:rsidR="008A327D" w:rsidRPr="00D125CB" w:rsidRDefault="008A327D" w:rsidP="008A327D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924E81D" w14:textId="77777777" w:rsidR="008A327D" w:rsidRPr="00D125CB" w:rsidRDefault="008A327D" w:rsidP="008A327D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проєкту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)</w:t>
      </w:r>
    </w:p>
    <w:p w14:paraId="57E979B3" w14:textId="77777777" w:rsidR="008A327D" w:rsidRPr="00D125CB" w:rsidRDefault="008A327D" w:rsidP="008A327D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2EEA7B6" w14:textId="77777777" w:rsidR="008A327D" w:rsidRPr="00D125CB" w:rsidRDefault="008A327D" w:rsidP="008A327D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>прізвище, ім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08A4C93D" w14:textId="77777777" w:rsidR="008A327D" w:rsidRPr="00D125CB" w:rsidRDefault="008A327D" w:rsidP="008A327D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4C8CDA7" w14:textId="77777777" w:rsidR="008A327D" w:rsidRPr="00D125CB" w:rsidRDefault="008A327D" w:rsidP="008A327D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168644C1" w14:textId="77777777" w:rsidR="008A327D" w:rsidRPr="005E4014" w:rsidRDefault="008A327D" w:rsidP="008A327D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16"/>
          <w:szCs w:val="16"/>
        </w:rPr>
      </w:pPr>
    </w:p>
    <w:p w14:paraId="380865B9" w14:textId="77777777" w:rsidR="008A327D" w:rsidRDefault="008A327D" w:rsidP="008A327D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35333A3B" w14:textId="77777777" w:rsidR="008A327D" w:rsidRPr="00933763" w:rsidRDefault="008A327D" w:rsidP="008A327D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 xml:space="preserve">про надання відпустки із </w:t>
      </w:r>
      <w:r w:rsidRPr="00933763">
        <w:rPr>
          <w:rFonts w:ascii="Times New Roman" w:hAnsi="Times New Roman" w:cs="Times New Roman"/>
          <w:b/>
          <w:sz w:val="27"/>
          <w:szCs w:val="27"/>
        </w:rPr>
        <w:t>звільнення</w:t>
      </w:r>
      <w:r>
        <w:rPr>
          <w:rFonts w:ascii="Times New Roman" w:hAnsi="Times New Roman" w:cs="Times New Roman"/>
          <w:b/>
          <w:sz w:val="27"/>
          <w:szCs w:val="27"/>
        </w:rPr>
        <w:t>м</w:t>
      </w:r>
    </w:p>
    <w:p w14:paraId="094DC2FA" w14:textId="77777777" w:rsidR="008A327D" w:rsidRDefault="008A327D" w:rsidP="008A327D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073DA69F" w14:textId="77777777" w:rsidR="008A327D" w:rsidRPr="004C5CE8" w:rsidRDefault="008A327D" w:rsidP="008A327D">
      <w:pPr>
        <w:spacing w:after="0" w:line="240" w:lineRule="auto"/>
        <w:ind w:left="-709" w:right="141"/>
        <w:jc w:val="both"/>
        <w:rPr>
          <w:rFonts w:ascii="Times New Roman" w:hAnsi="Times New Roman" w:cs="Times New Roman"/>
          <w:sz w:val="24"/>
          <w:szCs w:val="24"/>
        </w:rPr>
      </w:pPr>
      <w:r w:rsidRPr="004C5CE8">
        <w:rPr>
          <w:rFonts w:ascii="Times New Roman" w:hAnsi="Times New Roman" w:cs="Times New Roman"/>
          <w:sz w:val="24"/>
          <w:szCs w:val="24"/>
        </w:rPr>
        <w:t xml:space="preserve">Прошу надати мені </w:t>
      </w:r>
      <w:r w:rsidRPr="00933763">
        <w:rPr>
          <w:rFonts w:ascii="Times New Roman" w:hAnsi="Times New Roman" w:cs="Times New Roman"/>
          <w:sz w:val="24"/>
          <w:szCs w:val="24"/>
        </w:rPr>
        <w:t>щорічну основну відпустку</w:t>
      </w:r>
      <w:r w:rsidRPr="004C5CE8">
        <w:rPr>
          <w:rFonts w:ascii="Times New Roman" w:hAnsi="Times New Roman" w:cs="Times New Roman"/>
          <w:sz w:val="24"/>
          <w:szCs w:val="24"/>
        </w:rPr>
        <w:t xml:space="preserve"> з «___» _____ 202_</w:t>
      </w:r>
      <w:r w:rsidRPr="004C5CE8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4C5CE8">
        <w:rPr>
          <w:rFonts w:ascii="Times New Roman" w:hAnsi="Times New Roman" w:cs="Times New Roman"/>
          <w:sz w:val="24"/>
          <w:szCs w:val="24"/>
        </w:rPr>
        <w:t>р. по «___» _____202_</w:t>
      </w:r>
      <w:r w:rsidRPr="004C5CE8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4C5CE8">
        <w:rPr>
          <w:rFonts w:ascii="Times New Roman" w:hAnsi="Times New Roman" w:cs="Times New Roman"/>
          <w:sz w:val="24"/>
          <w:szCs w:val="24"/>
        </w:rPr>
        <w:t>р. терміном</w:t>
      </w:r>
    </w:p>
    <w:p w14:paraId="632DE545" w14:textId="77777777" w:rsidR="008A327D" w:rsidRPr="00CF55A8" w:rsidRDefault="008A327D" w:rsidP="008A327D">
      <w:pPr>
        <w:spacing w:after="0" w:line="240" w:lineRule="auto"/>
        <w:ind w:left="3539" w:right="141" w:firstLine="1417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 w:rsidRPr="00933763">
        <w:rPr>
          <w:rFonts w:ascii="Times New Roman" w:hAnsi="Times New Roman" w:cs="Times New Roman"/>
          <w:sz w:val="14"/>
          <w:szCs w:val="14"/>
        </w:rPr>
        <w:t>(дата)</w:t>
      </w:r>
      <w:r w:rsidRPr="00CF55A8">
        <w:rPr>
          <w:rFonts w:ascii="Times New Roman" w:hAnsi="Times New Roman" w:cs="Times New Roman"/>
          <w:sz w:val="16"/>
          <w:szCs w:val="16"/>
        </w:rPr>
        <w:t xml:space="preserve"> </w:t>
      </w:r>
      <w:r w:rsidRPr="00CF55A8">
        <w:rPr>
          <w:rFonts w:ascii="Times New Roman" w:hAnsi="Times New Roman" w:cs="Times New Roman"/>
          <w:sz w:val="16"/>
          <w:szCs w:val="16"/>
        </w:rPr>
        <w:tab/>
      </w:r>
      <w:r w:rsidRPr="00CF55A8">
        <w:rPr>
          <w:rFonts w:ascii="Times New Roman" w:hAnsi="Times New Roman" w:cs="Times New Roman"/>
          <w:sz w:val="16"/>
          <w:szCs w:val="16"/>
        </w:rPr>
        <w:tab/>
      </w:r>
      <w:r w:rsidRPr="00CF55A8">
        <w:rPr>
          <w:rFonts w:ascii="Times New Roman" w:hAnsi="Times New Roman" w:cs="Times New Roman"/>
          <w:sz w:val="16"/>
          <w:szCs w:val="16"/>
        </w:rPr>
        <w:tab/>
      </w:r>
      <w:r w:rsidRPr="00933763">
        <w:rPr>
          <w:rFonts w:ascii="Times New Roman" w:hAnsi="Times New Roman" w:cs="Times New Roman"/>
          <w:sz w:val="14"/>
          <w:szCs w:val="14"/>
        </w:rPr>
        <w:t xml:space="preserve">    (дата)</w:t>
      </w:r>
    </w:p>
    <w:p w14:paraId="72C17B27" w14:textId="77777777" w:rsidR="008A327D" w:rsidRPr="004C5CE8" w:rsidRDefault="008A327D" w:rsidP="008A327D">
      <w:pPr>
        <w:spacing w:after="0" w:line="240" w:lineRule="auto"/>
        <w:ind w:left="-709" w:right="141"/>
        <w:jc w:val="both"/>
        <w:rPr>
          <w:rFonts w:ascii="Times New Roman" w:hAnsi="Times New Roman" w:cs="Times New Roman"/>
          <w:sz w:val="24"/>
          <w:szCs w:val="24"/>
        </w:rPr>
      </w:pPr>
      <w:r w:rsidRPr="004C5CE8">
        <w:rPr>
          <w:rFonts w:ascii="Times New Roman" w:hAnsi="Times New Roman" w:cs="Times New Roman"/>
          <w:sz w:val="24"/>
          <w:szCs w:val="24"/>
        </w:rPr>
        <w:t xml:space="preserve">на ____ календарних днів і </w:t>
      </w:r>
      <w:r w:rsidRPr="00933763">
        <w:rPr>
          <w:rFonts w:ascii="Times New Roman" w:hAnsi="Times New Roman" w:cs="Times New Roman"/>
          <w:sz w:val="24"/>
          <w:szCs w:val="24"/>
        </w:rPr>
        <w:t>додаткову відпустку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</w:t>
      </w:r>
      <w:r w:rsidRPr="004C5CE8">
        <w:rPr>
          <w:rFonts w:ascii="Times New Roman" w:hAnsi="Times New Roman" w:cs="Times New Roman"/>
          <w:sz w:val="24"/>
          <w:szCs w:val="24"/>
        </w:rPr>
        <w:t xml:space="preserve"> з «</w:t>
      </w:r>
      <w:r w:rsidRPr="004C5CE8">
        <w:rPr>
          <w:rFonts w:ascii="Times New Roman" w:hAnsi="Times New Roman" w:cs="Times New Roman"/>
          <w:color w:val="000000" w:themeColor="text1"/>
          <w:sz w:val="24"/>
          <w:szCs w:val="24"/>
        </w:rPr>
        <w:t>___</w:t>
      </w:r>
      <w:r w:rsidRPr="004C5CE8">
        <w:rPr>
          <w:rFonts w:ascii="Times New Roman" w:hAnsi="Times New Roman" w:cs="Times New Roman"/>
          <w:sz w:val="24"/>
          <w:szCs w:val="24"/>
        </w:rPr>
        <w:t>» _____ 202_</w:t>
      </w:r>
      <w:r w:rsidRPr="004C5CE8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4C5CE8">
        <w:rPr>
          <w:rFonts w:ascii="Times New Roman" w:hAnsi="Times New Roman" w:cs="Times New Roman"/>
          <w:sz w:val="24"/>
          <w:szCs w:val="24"/>
        </w:rPr>
        <w:t>р. по</w:t>
      </w:r>
    </w:p>
    <w:p w14:paraId="039E8760" w14:textId="77777777" w:rsidR="008A327D" w:rsidRPr="00057344" w:rsidRDefault="008A327D" w:rsidP="008A327D">
      <w:pPr>
        <w:spacing w:after="0" w:line="240" w:lineRule="auto"/>
        <w:ind w:left="4247" w:right="141" w:firstLine="709"/>
        <w:jc w:val="both"/>
        <w:rPr>
          <w:rFonts w:ascii="Times New Roman" w:hAnsi="Times New Roman" w:cs="Times New Roman"/>
          <w:sz w:val="16"/>
          <w:szCs w:val="16"/>
        </w:rPr>
      </w:pPr>
      <w:r w:rsidRPr="00057344">
        <w:rPr>
          <w:rFonts w:ascii="Times New Roman" w:hAnsi="Times New Roman" w:cs="Times New Roman"/>
          <w:sz w:val="16"/>
          <w:szCs w:val="16"/>
        </w:rPr>
        <w:t>(тип відпустки)</w:t>
      </w:r>
      <w:r w:rsidRPr="00057344">
        <w:rPr>
          <w:rFonts w:ascii="Times New Roman" w:hAnsi="Times New Roman" w:cs="Times New Roman"/>
          <w:sz w:val="16"/>
          <w:szCs w:val="16"/>
        </w:rPr>
        <w:tab/>
      </w:r>
      <w:r w:rsidRPr="00057344">
        <w:rPr>
          <w:rFonts w:ascii="Times New Roman" w:hAnsi="Times New Roman" w:cs="Times New Roman"/>
          <w:sz w:val="16"/>
          <w:szCs w:val="16"/>
        </w:rPr>
        <w:tab/>
      </w:r>
      <w:r w:rsidRPr="00057344">
        <w:rPr>
          <w:rFonts w:ascii="Times New Roman" w:hAnsi="Times New Roman" w:cs="Times New Roman"/>
          <w:sz w:val="16"/>
          <w:szCs w:val="16"/>
        </w:rPr>
        <w:tab/>
        <w:t>(дата)</w:t>
      </w:r>
    </w:p>
    <w:p w14:paraId="73BC1941" w14:textId="77777777" w:rsidR="008A327D" w:rsidRPr="004C5CE8" w:rsidRDefault="008A327D" w:rsidP="008A327D">
      <w:pPr>
        <w:spacing w:after="0" w:line="240" w:lineRule="auto"/>
        <w:ind w:left="-709" w:right="141"/>
        <w:jc w:val="both"/>
        <w:rPr>
          <w:rFonts w:ascii="Times New Roman" w:hAnsi="Times New Roman" w:cs="Times New Roman"/>
          <w:sz w:val="24"/>
          <w:szCs w:val="24"/>
        </w:rPr>
      </w:pPr>
      <w:r w:rsidRPr="004C5CE8">
        <w:rPr>
          <w:rFonts w:ascii="Times New Roman" w:hAnsi="Times New Roman" w:cs="Times New Roman"/>
          <w:sz w:val="24"/>
          <w:szCs w:val="24"/>
        </w:rPr>
        <w:t>«</w:t>
      </w:r>
      <w:r w:rsidRPr="004C5CE8">
        <w:rPr>
          <w:rFonts w:ascii="Times New Roman" w:hAnsi="Times New Roman" w:cs="Times New Roman"/>
          <w:b/>
          <w:sz w:val="24"/>
          <w:szCs w:val="24"/>
        </w:rPr>
        <w:t>___</w:t>
      </w:r>
      <w:r w:rsidRPr="004C5CE8">
        <w:rPr>
          <w:rFonts w:ascii="Times New Roman" w:hAnsi="Times New Roman" w:cs="Times New Roman"/>
          <w:sz w:val="24"/>
          <w:szCs w:val="24"/>
        </w:rPr>
        <w:t>» _____202_</w:t>
      </w:r>
      <w:r w:rsidRPr="004C5CE8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4C5CE8">
        <w:rPr>
          <w:rFonts w:ascii="Times New Roman" w:hAnsi="Times New Roman" w:cs="Times New Roman"/>
          <w:sz w:val="24"/>
          <w:szCs w:val="24"/>
        </w:rPr>
        <w:t>р. Разом __________ календарних днів.</w:t>
      </w:r>
    </w:p>
    <w:p w14:paraId="1221D956" w14:textId="77777777" w:rsidR="008A327D" w:rsidRPr="00933763" w:rsidRDefault="008A327D" w:rsidP="008A327D">
      <w:pPr>
        <w:spacing w:after="0" w:line="240" w:lineRule="auto"/>
        <w:ind w:left="-709" w:right="141"/>
        <w:jc w:val="both"/>
        <w:rPr>
          <w:rFonts w:ascii="Times New Roman" w:hAnsi="Times New Roman" w:cs="Times New Roman"/>
          <w:sz w:val="14"/>
          <w:szCs w:val="14"/>
        </w:rPr>
      </w:pPr>
      <w:r w:rsidRPr="00933763">
        <w:rPr>
          <w:rFonts w:ascii="Times New Roman" w:hAnsi="Times New Roman" w:cs="Times New Roman"/>
          <w:sz w:val="14"/>
          <w:szCs w:val="14"/>
        </w:rPr>
        <w:t xml:space="preserve">          (дата)</w:t>
      </w:r>
    </w:p>
    <w:tbl>
      <w:tblPr>
        <w:tblStyle w:val="a3"/>
        <w:tblW w:w="10632" w:type="dxa"/>
        <w:tblInd w:w="-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10207"/>
      </w:tblGrid>
      <w:tr w:rsidR="008A327D" w14:paraId="2BA553D6" w14:textId="77777777" w:rsidTr="00C028DA">
        <w:trPr>
          <w:trHeight w:val="280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B827F" w14:textId="77777777" w:rsidR="008A327D" w:rsidRPr="00901CF2" w:rsidRDefault="008A327D" w:rsidP="00C028DA">
            <w:pPr>
              <w:spacing w:line="240" w:lineRule="exac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07" w:type="dxa"/>
            <w:tcBorders>
              <w:left w:val="single" w:sz="4" w:space="0" w:color="auto"/>
            </w:tcBorders>
          </w:tcPr>
          <w:p w14:paraId="63EA1C33" w14:textId="77777777" w:rsidR="008A327D" w:rsidRDefault="008A327D" w:rsidP="00C028DA">
            <w:pPr>
              <w:spacing w:line="240" w:lineRule="exact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901CF2">
              <w:rPr>
                <w:rFonts w:ascii="Times New Roman" w:hAnsi="Times New Roman" w:cs="Times New Roman"/>
                <w:sz w:val="23"/>
                <w:szCs w:val="23"/>
              </w:rPr>
              <w:t>Продовжити термін перебування на посаді на період тривалості відпустки з «___» _____ 202_</w:t>
            </w:r>
            <w:r w:rsidRPr="00901CF2">
              <w:rPr>
                <w:rFonts w:ascii="Times New Roman" w:hAnsi="Times New Roman" w:cs="Times New Roman"/>
                <w:sz w:val="23"/>
                <w:szCs w:val="23"/>
                <w:lang w:val="en-US"/>
              </w:rPr>
              <w:t> </w:t>
            </w:r>
            <w:r w:rsidRPr="00901CF2">
              <w:rPr>
                <w:rFonts w:ascii="Times New Roman" w:hAnsi="Times New Roman" w:cs="Times New Roman"/>
                <w:sz w:val="23"/>
                <w:szCs w:val="23"/>
              </w:rPr>
              <w:t xml:space="preserve">р. по </w:t>
            </w:r>
          </w:p>
          <w:p w14:paraId="2748B71B" w14:textId="77777777" w:rsidR="008A327D" w:rsidRPr="00C75951" w:rsidRDefault="008A327D" w:rsidP="00C028DA">
            <w:pPr>
              <w:spacing w:line="240" w:lineRule="exact"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</w:t>
            </w:r>
            <w:r w:rsidRPr="00C75951">
              <w:rPr>
                <w:rFonts w:ascii="Times New Roman" w:hAnsi="Times New Roman" w:cs="Times New Roman"/>
                <w:sz w:val="14"/>
                <w:szCs w:val="14"/>
              </w:rPr>
              <w:t>(дата)</w:t>
            </w:r>
          </w:p>
        </w:tc>
      </w:tr>
      <w:tr w:rsidR="008A327D" w14:paraId="20C23C2C" w14:textId="77777777" w:rsidTr="00C028DA">
        <w:trPr>
          <w:trHeight w:val="275"/>
        </w:trPr>
        <w:tc>
          <w:tcPr>
            <w:tcW w:w="425" w:type="dxa"/>
            <w:tcBorders>
              <w:top w:val="single" w:sz="4" w:space="0" w:color="auto"/>
            </w:tcBorders>
          </w:tcPr>
          <w:p w14:paraId="008E0818" w14:textId="77777777" w:rsidR="008A327D" w:rsidRPr="00901CF2" w:rsidRDefault="008A327D" w:rsidP="00C028DA">
            <w:pPr>
              <w:spacing w:line="240" w:lineRule="exac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07" w:type="dxa"/>
          </w:tcPr>
          <w:p w14:paraId="63D941E8" w14:textId="77777777" w:rsidR="008A327D" w:rsidRPr="00901CF2" w:rsidRDefault="008A327D" w:rsidP="00C028DA">
            <w:pPr>
              <w:spacing w:line="240" w:lineRule="exact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901CF2">
              <w:rPr>
                <w:rFonts w:ascii="Times New Roman" w:hAnsi="Times New Roman" w:cs="Times New Roman"/>
                <w:sz w:val="23"/>
                <w:szCs w:val="23"/>
              </w:rPr>
              <w:t>«___» _____202_</w:t>
            </w:r>
            <w:r w:rsidRPr="00901CF2">
              <w:rPr>
                <w:rFonts w:ascii="Times New Roman" w:hAnsi="Times New Roman" w:cs="Times New Roman"/>
                <w:sz w:val="23"/>
                <w:szCs w:val="23"/>
                <w:lang w:val="en-US"/>
              </w:rPr>
              <w:t> </w:t>
            </w:r>
            <w:r w:rsidRPr="00901CF2">
              <w:rPr>
                <w:rFonts w:ascii="Times New Roman" w:hAnsi="Times New Roman" w:cs="Times New Roman"/>
                <w:sz w:val="23"/>
                <w:szCs w:val="23"/>
              </w:rPr>
              <w:t>р</w:t>
            </w:r>
            <w:r w:rsidRPr="00901CF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p w14:paraId="568B2F96" w14:textId="77777777" w:rsidR="008A327D" w:rsidRPr="00933763" w:rsidRDefault="008A327D" w:rsidP="008A327D">
      <w:pPr>
        <w:spacing w:after="0" w:line="240" w:lineRule="auto"/>
        <w:ind w:right="141"/>
        <w:jc w:val="both"/>
        <w:rPr>
          <w:rFonts w:ascii="Times New Roman" w:hAnsi="Times New Roman" w:cs="Times New Roman"/>
          <w:sz w:val="14"/>
          <w:szCs w:val="14"/>
        </w:rPr>
      </w:pPr>
      <w:r w:rsidRPr="00933763">
        <w:rPr>
          <w:rFonts w:ascii="Times New Roman" w:hAnsi="Times New Roman" w:cs="Times New Roman"/>
          <w:sz w:val="14"/>
          <w:szCs w:val="14"/>
        </w:rPr>
        <w:t xml:space="preserve">    (дата)   </w:t>
      </w:r>
    </w:p>
    <w:p w14:paraId="34AD71E6" w14:textId="77777777" w:rsidR="008A327D" w:rsidRPr="00933763" w:rsidRDefault="008A327D" w:rsidP="008A327D">
      <w:pPr>
        <w:ind w:left="-709" w:right="708"/>
        <w:jc w:val="both"/>
        <w:rPr>
          <w:sz w:val="16"/>
          <w:szCs w:val="16"/>
        </w:rPr>
      </w:pPr>
    </w:p>
    <w:p w14:paraId="7CF74750" w14:textId="77777777" w:rsidR="008A327D" w:rsidRDefault="008A327D" w:rsidP="008A327D">
      <w:pPr>
        <w:ind w:left="-709" w:right="708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 w:rsidRPr="00CF55A8">
        <w:rPr>
          <w:rFonts w:ascii="Times New Roman" w:hAnsi="Times New Roman" w:cs="Times New Roman"/>
          <w:sz w:val="24"/>
          <w:szCs w:val="24"/>
        </w:rPr>
        <w:t xml:space="preserve">Останній день відпустки вважати датою </w:t>
      </w:r>
      <w:r w:rsidRPr="00933763">
        <w:rPr>
          <w:rFonts w:ascii="Times New Roman" w:hAnsi="Times New Roman" w:cs="Times New Roman"/>
          <w:sz w:val="24"/>
          <w:szCs w:val="24"/>
        </w:rPr>
        <w:t>звільнення.</w:t>
      </w:r>
    </w:p>
    <w:p w14:paraId="3577C232" w14:textId="77777777" w:rsidR="008A327D" w:rsidRDefault="008A327D" w:rsidP="008A327D">
      <w:pPr>
        <w:spacing w:after="0" w:line="240" w:lineRule="auto"/>
        <w:ind w:left="-709"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E61D500" w14:textId="77777777" w:rsidR="008A327D" w:rsidRPr="00933763" w:rsidRDefault="008A327D" w:rsidP="008A327D">
      <w:pPr>
        <w:spacing w:after="0" w:line="240" w:lineRule="auto"/>
        <w:ind w:left="-709" w:right="708" w:firstLine="709"/>
        <w:jc w:val="both"/>
        <w:rPr>
          <w:rFonts w:ascii="Times New Roman" w:hAnsi="Times New Roman" w:cs="Times New Roman"/>
          <w:sz w:val="14"/>
          <w:szCs w:val="14"/>
        </w:rPr>
      </w:pPr>
      <w:r w:rsidRPr="00933763">
        <w:rPr>
          <w:rFonts w:ascii="Times New Roman" w:hAnsi="Times New Roman" w:cs="Times New Roman"/>
          <w:sz w:val="14"/>
          <w:szCs w:val="14"/>
        </w:rPr>
        <w:t>(дата)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933763">
        <w:rPr>
          <w:rFonts w:ascii="Times New Roman" w:hAnsi="Times New Roman" w:cs="Times New Roman"/>
          <w:sz w:val="14"/>
          <w:szCs w:val="14"/>
        </w:rPr>
        <w:t xml:space="preserve">          (підпис)</w:t>
      </w:r>
    </w:p>
    <w:p w14:paraId="1A353CDD" w14:textId="77777777" w:rsidR="008A327D" w:rsidRDefault="008A327D" w:rsidP="008A327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076CB84A" w14:textId="77777777" w:rsidR="008A327D" w:rsidRDefault="008A327D" w:rsidP="008A327D">
      <w:pPr>
        <w:spacing w:after="0" w:line="240" w:lineRule="auto"/>
        <w:ind w:left="-567" w:right="708" w:firstLine="141"/>
        <w:jc w:val="both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70E6A5BA" w14:textId="77777777" w:rsidR="008A327D" w:rsidRDefault="008A327D" w:rsidP="008A327D">
      <w:pPr>
        <w:spacing w:after="0" w:line="240" w:lineRule="auto"/>
        <w:ind w:left="-567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B70CF46" w14:textId="77777777" w:rsidR="008A327D" w:rsidRPr="007300DD" w:rsidRDefault="008A327D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1CC9044" w14:textId="77777777" w:rsidR="008A327D" w:rsidRPr="006E5108" w:rsidRDefault="008A327D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6FC74064" w14:textId="77777777" w:rsidR="008A327D" w:rsidRPr="007300DD" w:rsidRDefault="008A327D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49FE254D" w14:textId="77777777" w:rsidR="008A327D" w:rsidRPr="006E5108" w:rsidRDefault="008A327D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35E9E73F" w14:textId="5DBAF95F" w:rsidR="008A327D" w:rsidRPr="007300DD" w:rsidRDefault="008A327D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92374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959216B" w14:textId="77777777" w:rsidR="008A327D" w:rsidRPr="006E5108" w:rsidRDefault="008A327D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1B63F54B" w14:textId="77777777" w:rsidR="008A327D" w:rsidRPr="007300DD" w:rsidRDefault="008A327D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4C5F58B" w14:textId="77777777" w:rsidR="008A327D" w:rsidRDefault="008A327D" w:rsidP="008A327D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1969B149" w14:textId="77777777" w:rsidR="008A327D" w:rsidRPr="00F31AB6" w:rsidRDefault="008A327D" w:rsidP="008A327D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6C3048E" w14:textId="77777777" w:rsidR="008A327D" w:rsidRPr="006E5108" w:rsidRDefault="008A327D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0292768F" w14:textId="77777777" w:rsidR="008A327D" w:rsidRPr="007300DD" w:rsidRDefault="008A327D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проєкту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7DAFD8D" w14:textId="2FB146DE" w:rsidR="008A327D" w:rsidRPr="00EF6B85" w:rsidRDefault="00BB1888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B1888">
        <w:rPr>
          <w:rFonts w:ascii="Times New Roman" w:hAnsi="Times New Roman" w:cs="Times New Roman"/>
          <w:sz w:val="16"/>
          <w:szCs w:val="16"/>
        </w:rPr>
        <w:t xml:space="preserve">     </w:t>
      </w:r>
      <w:r w:rsidRPr="00BB1888">
        <w:rPr>
          <w:rFonts w:ascii="Times New Roman" w:hAnsi="Times New Roman" w:cs="Times New Roman"/>
          <w:sz w:val="16"/>
          <w:szCs w:val="16"/>
        </w:rPr>
        <w:tab/>
      </w:r>
      <w:r w:rsidRPr="00BB1888">
        <w:rPr>
          <w:rFonts w:ascii="Times New Roman" w:hAnsi="Times New Roman" w:cs="Times New Roman"/>
          <w:sz w:val="16"/>
          <w:szCs w:val="16"/>
        </w:rPr>
        <w:tab/>
      </w:r>
      <w:r w:rsidRPr="00BB1888">
        <w:rPr>
          <w:rFonts w:ascii="Times New Roman" w:hAnsi="Times New Roman" w:cs="Times New Roman"/>
          <w:sz w:val="16"/>
          <w:szCs w:val="16"/>
        </w:rPr>
        <w:tab/>
      </w:r>
      <w:r w:rsidRPr="00BB1888">
        <w:rPr>
          <w:rFonts w:ascii="Times New Roman" w:hAnsi="Times New Roman" w:cs="Times New Roman"/>
          <w:sz w:val="16"/>
          <w:szCs w:val="16"/>
        </w:rPr>
        <w:tab/>
      </w:r>
      <w:r w:rsidRPr="00BB1888">
        <w:rPr>
          <w:rFonts w:ascii="Times New Roman" w:hAnsi="Times New Roman" w:cs="Times New Roman"/>
          <w:sz w:val="16"/>
          <w:szCs w:val="16"/>
        </w:rPr>
        <w:tab/>
      </w:r>
      <w:r w:rsidRPr="00BB1888">
        <w:rPr>
          <w:rFonts w:ascii="Times New Roman" w:hAnsi="Times New Roman" w:cs="Times New Roman"/>
          <w:sz w:val="16"/>
          <w:szCs w:val="16"/>
        </w:rPr>
        <w:tab/>
      </w:r>
      <w:r w:rsidRPr="00BB1888">
        <w:rPr>
          <w:rFonts w:ascii="Times New Roman" w:hAnsi="Times New Roman" w:cs="Times New Roman"/>
          <w:sz w:val="16"/>
          <w:szCs w:val="16"/>
        </w:rPr>
        <w:tab/>
        <w:t>(дата)</w:t>
      </w:r>
      <w:r w:rsidRPr="00BB1888">
        <w:rPr>
          <w:rFonts w:ascii="Times New Roman" w:hAnsi="Times New Roman" w:cs="Times New Roman"/>
          <w:sz w:val="16"/>
          <w:szCs w:val="16"/>
        </w:rPr>
        <w:tab/>
      </w:r>
      <w:r w:rsidRPr="00BB1888">
        <w:rPr>
          <w:rFonts w:ascii="Times New Roman" w:hAnsi="Times New Roman" w:cs="Times New Roman"/>
          <w:sz w:val="16"/>
          <w:szCs w:val="16"/>
        </w:rPr>
        <w:tab/>
        <w:t xml:space="preserve">                       (підпис)    </w:t>
      </w:r>
      <w:r w:rsidRPr="00BB1888">
        <w:rPr>
          <w:rFonts w:ascii="Times New Roman" w:hAnsi="Times New Roman" w:cs="Times New Roman"/>
          <w:sz w:val="16"/>
          <w:szCs w:val="16"/>
        </w:rPr>
        <w:tab/>
        <w:t xml:space="preserve">     (Власне ім’я та ПРІЗВИЩЕ)</w:t>
      </w:r>
      <w:bookmarkStart w:id="0" w:name="_GoBack"/>
      <w:bookmarkEnd w:id="0"/>
    </w:p>
    <w:p w14:paraId="373DED81" w14:textId="77777777" w:rsidR="008A327D" w:rsidRDefault="008A327D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5DCD5231" w14:textId="77777777" w:rsidR="008A327D" w:rsidRDefault="008A327D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28D703F5" w14:textId="77777777" w:rsidR="008A327D" w:rsidRDefault="008A327D" w:rsidP="008A327D">
      <w:pPr>
        <w:spacing w:after="0" w:line="240" w:lineRule="auto"/>
        <w:ind w:left="-284" w:right="-1" w:hanging="142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Інспектор відділу кадрів</w:t>
      </w:r>
      <w:r>
        <w:rPr>
          <w:rFonts w:ascii="Times New Roman" w:hAnsi="Times New Roman" w:cs="Times New Roman"/>
          <w:sz w:val="27"/>
          <w:szCs w:val="27"/>
        </w:rPr>
        <w:tab/>
      </w:r>
      <w:r w:rsidRPr="006F283A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BBFA5E5" w14:textId="77777777" w:rsidR="008A327D" w:rsidRDefault="008A327D" w:rsidP="008A327D">
      <w:pPr>
        <w:spacing w:after="0" w:line="240" w:lineRule="auto"/>
        <w:ind w:left="2265" w:right="-1" w:firstLine="1275"/>
        <w:jc w:val="both"/>
        <w:rPr>
          <w:rFonts w:ascii="Times New Roman" w:hAnsi="Times New Roman" w:cs="Times New Roman"/>
          <w:sz w:val="27"/>
          <w:szCs w:val="27"/>
          <w:u w:val="single"/>
        </w:rPr>
      </w:pPr>
    </w:p>
    <w:p w14:paraId="624C1E80" w14:textId="77777777" w:rsidR="008A327D" w:rsidRDefault="008A327D" w:rsidP="008A327D">
      <w:pPr>
        <w:spacing w:after="0" w:line="240" w:lineRule="auto"/>
        <w:ind w:left="2265" w:right="-1" w:firstLine="1275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D3B0C50" w14:textId="77777777" w:rsidR="008A327D" w:rsidRDefault="008A327D" w:rsidP="008A327D">
      <w:pPr>
        <w:spacing w:after="0" w:line="240" w:lineRule="auto"/>
        <w:ind w:left="-567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 (Власне і</w:t>
      </w:r>
      <w:r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 та ПРІЗВИЩЕ)</w:t>
      </w:r>
    </w:p>
    <w:p w14:paraId="7D541D8B" w14:textId="77777777" w:rsidR="008A327D" w:rsidRDefault="008A327D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EFE5E73" w14:textId="77777777" w:rsidR="008A327D" w:rsidRDefault="008A327D" w:rsidP="008A327D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1F7A2C7C" w14:textId="77777777" w:rsidR="008A327D" w:rsidRDefault="008A327D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2D094832" w14:textId="77777777" w:rsidR="008A327D" w:rsidRDefault="008A327D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58237403" w14:textId="77777777" w:rsidR="008A327D" w:rsidRDefault="008A327D" w:rsidP="008A327D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63268CBA" w14:textId="77777777" w:rsidR="008A327D" w:rsidRDefault="008A327D" w:rsidP="008A327D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58F19C27" w14:textId="77777777" w:rsidR="008A327D" w:rsidRPr="007D2F42" w:rsidRDefault="008A327D" w:rsidP="008A327D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4800632D" w14:textId="77777777" w:rsidR="008A327D" w:rsidRDefault="008A327D" w:rsidP="008A327D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1E99B79" w14:textId="77777777" w:rsidR="008A327D" w:rsidRPr="000D063D" w:rsidRDefault="008A327D" w:rsidP="008A327D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09FE60E7" w14:textId="77777777" w:rsidR="008A327D" w:rsidRDefault="008A327D" w:rsidP="008A327D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173BF116" w:rsidR="007D2F42" w:rsidRPr="008A327D" w:rsidRDefault="008A327D" w:rsidP="008A327D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7F6D2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8A327D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3F0CD0" w14:textId="77777777" w:rsidR="00B16B0B" w:rsidRDefault="00B16B0B" w:rsidP="00C770FE">
      <w:pPr>
        <w:spacing w:after="0" w:line="240" w:lineRule="auto"/>
      </w:pPr>
      <w:r>
        <w:separator/>
      </w:r>
    </w:p>
  </w:endnote>
  <w:endnote w:type="continuationSeparator" w:id="0">
    <w:p w14:paraId="1634D51D" w14:textId="77777777" w:rsidR="00B16B0B" w:rsidRDefault="00B16B0B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29013D" w14:textId="77777777" w:rsidR="00B16B0B" w:rsidRDefault="00B16B0B" w:rsidP="00C770FE">
      <w:pPr>
        <w:spacing w:after="0" w:line="240" w:lineRule="auto"/>
      </w:pPr>
      <w:r>
        <w:separator/>
      </w:r>
    </w:p>
  </w:footnote>
  <w:footnote w:type="continuationSeparator" w:id="0">
    <w:p w14:paraId="3BB602D1" w14:textId="77777777" w:rsidR="00B16B0B" w:rsidRDefault="00B16B0B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554D3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93D19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F283A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71B89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A327D"/>
    <w:rsid w:val="008B0215"/>
    <w:rsid w:val="008C6C3D"/>
    <w:rsid w:val="008D0D78"/>
    <w:rsid w:val="008E4E72"/>
    <w:rsid w:val="008E5911"/>
    <w:rsid w:val="00917BA3"/>
    <w:rsid w:val="0092374D"/>
    <w:rsid w:val="009275BC"/>
    <w:rsid w:val="00937214"/>
    <w:rsid w:val="00950C6B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B05B36"/>
    <w:rsid w:val="00B16B0B"/>
    <w:rsid w:val="00B328C8"/>
    <w:rsid w:val="00B32C56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1888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4A1C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327D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A0F5EF-1CDD-4EC1-8F20-F930EAA6A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35</Words>
  <Characters>875</Characters>
  <Application>Microsoft Office Word</Application>
  <DocSecurity>0</DocSecurity>
  <Lines>7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2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11</cp:revision>
  <cp:lastPrinted>2021-12-21T13:12:00Z</cp:lastPrinted>
  <dcterms:created xsi:type="dcterms:W3CDTF">2021-12-21T20:23:00Z</dcterms:created>
  <dcterms:modified xsi:type="dcterms:W3CDTF">2021-12-28T20:23:00Z</dcterms:modified>
</cp:coreProperties>
</file>